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123 Electric Street</w:t>
      </w:r>
      <w:r>
        <w:br/>
      </w:r>
      <w:r>
        <w:t xml:space="preserve">Wellington, New Zealand</w:t>
      </w:r>
      <w:r>
        <w:br/>
      </w:r>
      <w:r>
        <w:t xml:space="preserve">+64 21 123 4567</w:t>
      </w:r>
      <w:r>
        <w:br/>
      </w:r>
      <w:r>
        <w:t xml:space="preserve">your.email@example.com</w:t>
      </w:r>
    </w:p>
    <w:p>
      <w:pPr>
        <w:pStyle w:val="BodyText"/>
      </w:pPr>
      <w:r>
        <w:t xml:space="preserve">April 5, 2024</w:t>
      </w:r>
    </w:p>
    <w:p>
      <w:pPr>
        <w:pStyle w:val="BodyText"/>
      </w:pPr>
      <w:r>
        <w:t xml:space="preserve">Human Resources Department</w:t>
      </w:r>
      <w:r>
        <w:br/>
      </w:r>
      <w:r>
        <w:t xml:space="preserve">[Company Name]</w:t>
      </w:r>
      <w:r>
        <w:br/>
      </w:r>
      <w:r>
        <w:t xml:space="preserve">[Company Address]</w:t>
      </w:r>
      <w:r>
        <w:br/>
      </w:r>
      <w:r>
        <w:t xml:space="preserve">Wellington, New Zealand</w:t>
      </w:r>
    </w:p>
    <w:bookmarkStart w:id="20" w:name="cover-letter-for-electrician-position"/>
    <w:p>
      <w:pPr>
        <w:pStyle w:val="Heading1"/>
      </w:pPr>
      <w:r>
        <w:t xml:space="preserve">Cover Letter for Electrician Position</w:t>
      </w:r>
    </w:p>
    <w:p>
      <w:pPr>
        <w:pStyle w:val="FirstParagraph"/>
      </w:pPr>
      <w:r>
        <w:t xml:space="preserve">Dear Hiring Manager,</w:t>
      </w:r>
    </w:p>
    <w:p>
      <w:pPr>
        <w:pStyle w:val="BodyText"/>
      </w:pPr>
      <w:r>
        <w:t xml:space="preserve">I am writing to express my interest in the Electrician position at your esteemed organization in New Zealand Wellington. With over a decade of hands-on experience in residential, commercial, and industrial electrical systems, I am confident in my ability to contribute to your team’s success while adhering to the rigorous safety and quality standards that define New Zealand’s electrical industry. My commitment to excellence, combined with a deep understanding of Wellington’s unique environmental and infrastructure challenges, makes me an ideal candidate for this role.</w:t>
      </w:r>
    </w:p>
    <w:p>
      <w:pPr>
        <w:pStyle w:val="BodyText"/>
      </w:pPr>
      <w:r>
        <w:t xml:space="preserve">As a qualified Electrician with certifications from the New Zealand Qualifications Authority (NZQA) and registered with the Electrical Workers Registration Board (EWRB), I have dedicated my career to delivering reliable, efficient, and safe electrical solutions. My expertise spans a wide range of tasks, including installation, maintenance, and repair of electrical systems for both new constructions and existing buildings. I am particularly proud of my ability to adapt to the diverse demands of Wellington’s dynamic urban landscape, where projects often require precision in challenging conditions such as high winds or seasonal weather fluctuations.</w:t>
      </w:r>
    </w:p>
    <w:p>
      <w:pPr>
        <w:pStyle w:val="BodyText"/>
      </w:pPr>
      <w:r>
        <w:t xml:space="preserve">Having worked on numerous projects across New Zealand, I have developed a strong understanding of the country’s electrical codes and regulations, including the latest standards under the Electricity (Safety) Regulations 2010. In Wellington, where sustainability and innovation are at the forefront of development, I have gained valuable experience in integrating renewable energy systems, such as solar panel installations and energy-efficient lighting solutions. This aligns perfectly with my passion for contributing to a greener future while ensuring compliance with local council requirements.</w:t>
      </w:r>
    </w:p>
    <w:p>
      <w:pPr>
        <w:pStyle w:val="BodyText"/>
      </w:pPr>
      <w:r>
        <w:t xml:space="preserve">One of my key strengths is problem-solving. In Wellington’s fast-paced environment, I have consistently demonstrated the ability to diagnose complex electrical issues quickly and implement effective solutions. Whether it’s troubleshooting a faulty circuit in a residential home or overhauling the electrical infrastructure of a commercial building, I approach every task with meticulous attention to detail and a focus on long-term reliability. My clients often commend me for my professionalism, punctuality, and commitment to exceeding expectations.</w:t>
      </w:r>
    </w:p>
    <w:p>
      <w:pPr>
        <w:pStyle w:val="BodyText"/>
      </w:pPr>
      <w:r>
        <w:t xml:space="preserve">My experience in Wellington has also taught me the importance of collaboration. I have worked closely with architects, engineers, and contractors to ensure that electrical systems are designed and installed to meet project specifications while adhering to safety protocols. This teamwork-oriented approach has allowed me to contribute to successful projects such as the recent upgrades at [Example Project Name] in central Wellington, where I played a pivotal role in modernizing the building’s electrical grid. These experiences have honed my communication skills and reinforced my ability to work under pressure while maintaining high standards of quality.</w:t>
      </w:r>
    </w:p>
    <w:p>
      <w:pPr>
        <w:pStyle w:val="BodyText"/>
      </w:pPr>
      <w:r>
        <w:t xml:space="preserve">What sets me apart as an Electrician is my dedication to continuous learning. I regularly attend workshops and training sessions to stay updated on emerging technologies, such as smart home systems and energy storage solutions. In New Zealand Wellington, where innovation drives progress, I believe it is essential to remain at the forefront of industry advancements. My proactive approach ensures that I can provide cutting-edge solutions that meet the evolving needs of clients and communities.</w:t>
      </w:r>
    </w:p>
    <w:p>
      <w:pPr>
        <w:pStyle w:val="BodyText"/>
      </w:pPr>
      <w:r>
        <w:t xml:space="preserve">I am particularly drawn to this opportunity because of your company’s reputation for excellence in electrical services and its commitment to community engagement. I admire how your organization has contributed to Wellington’s growth through projects like [Example Project], which exemplify the importance of skilled electricians in shaping a resilient infrastructure. I am eager to bring my expertise, passion, and work ethic to your team and support the continued success of your company in this vibrant region.</w:t>
      </w:r>
    </w:p>
    <w:p>
      <w:pPr>
        <w:pStyle w:val="BodyText"/>
      </w:pPr>
      <w:r>
        <w:t xml:space="preserve">Thank you for considering my application. I would welcome the opportunity to discuss how my background and skills align with your needs. Please feel free to contact me at +64 21 123 4567 or via email at your.email@example.com. I look forward to the possibility of contributing to your team and helping advance the electrical standards of New Zealand Wellington.</w:t>
      </w:r>
    </w:p>
    <w:p>
      <w:pPr>
        <w:pStyle w:val="BodyText"/>
      </w:pPr>
      <w:r>
        <w:t xml:space="preserve">Sincerely,</w:t>
      </w:r>
    </w:p>
    <w:p>
      <w:pPr>
        <w:pStyle w:val="BodyText"/>
      </w:pP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1:07Z</dcterms:created>
  <dcterms:modified xsi:type="dcterms:W3CDTF">2026-07-21T11:21:07Z</dcterms:modified>
</cp:coreProperties>
</file>

<file path=docProps/custom.xml><?xml version="1.0" encoding="utf-8"?>
<Properties xmlns="http://schemas.openxmlformats.org/officeDocument/2006/custom-properties" xmlns:vt="http://schemas.openxmlformats.org/officeDocument/2006/docPropsVTypes"/>
</file>